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878E825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FC7845">
        <w:rPr>
          <w:b/>
          <w:bCs/>
          <w:sz w:val="32"/>
          <w:szCs w:val="32"/>
        </w:rPr>
        <w:t>Rhode Island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DB0B86" w14:textId="77777777" w:rsidR="00160DF1" w:rsidRDefault="00160D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D8A042C" w:rsidR="00CB37D9" w:rsidRPr="00160DF1" w:rsidRDefault="00CB37D9" w:rsidP="00160D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051CC" w14:textId="77777777" w:rsidR="00160DF1" w:rsidRDefault="00160D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83D86" w14:textId="77777777" w:rsidR="00160DF1" w:rsidRDefault="00160D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FE80418" w:rsidR="00AD6FC0" w:rsidRPr="00160DF1" w:rsidRDefault="00AD6FC0" w:rsidP="00160D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939D" w14:textId="77777777" w:rsidR="00160DF1" w:rsidRDefault="00160D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60DF1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  <w:rsid w:val="00FC7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7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